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6B15CE39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E9558F8" w14:textId="0282EA1B" w:rsidR="00EF04FA" w:rsidRDefault="00EF04F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735BB046" w14:textId="3B6E7CB6" w:rsidR="00EF04FA" w:rsidRPr="007A1BB7" w:rsidRDefault="00EF04F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: </w:t>
      </w:r>
      <w:r w:rsidR="00F60AA2" w:rsidRPr="00F60AA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1924BD64" w14:textId="6EAA03B8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B5D9C90" w14:textId="6875BD06" w:rsidR="00C50791" w:rsidRDefault="00C5079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50791">
        <w:rPr>
          <w:b w:val="0"/>
          <w:bCs w:val="0"/>
          <w:color w:val="444444"/>
          <w:spacing w:val="3"/>
        </w:rPr>
        <w:t>Select distinct DEPARTMENT from Worker;</w:t>
      </w:r>
    </w:p>
    <w:p w14:paraId="57DD2D1C" w14:textId="26721706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49A25B41" w14:textId="77777777" w:rsidR="00C50791" w:rsidRPr="00C50791" w:rsidRDefault="00C50791" w:rsidP="00C5079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50791">
        <w:rPr>
          <w:b w:val="0"/>
          <w:bCs w:val="0"/>
          <w:color w:val="444444"/>
          <w:spacing w:val="3"/>
        </w:rPr>
        <w:t>(SELECT * FROM Employee ORDER BY ID DESC LIMIT 5)</w:t>
      </w:r>
    </w:p>
    <w:p w14:paraId="01E9F735" w14:textId="7493AF84" w:rsidR="00C50791" w:rsidRPr="007A1BB7" w:rsidRDefault="00C50791" w:rsidP="00C5079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50791">
        <w:rPr>
          <w:b w:val="0"/>
          <w:bCs w:val="0"/>
          <w:color w:val="444444"/>
          <w:spacing w:val="3"/>
        </w:rPr>
        <w:t>ORDER BY ID ASC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917D7"/>
    <w:rsid w:val="00901A32"/>
    <w:rsid w:val="009778B2"/>
    <w:rsid w:val="00C50791"/>
    <w:rsid w:val="00CD6758"/>
    <w:rsid w:val="00EF04FA"/>
    <w:rsid w:val="00F60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5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3</cp:revision>
  <dcterms:created xsi:type="dcterms:W3CDTF">2023-01-04T04:45:00Z</dcterms:created>
  <dcterms:modified xsi:type="dcterms:W3CDTF">2023-01-09T08:55:00Z</dcterms:modified>
</cp:coreProperties>
</file>